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acf43b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10a5f66-b256-4090-8ed2-d12ad37dfe6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3:27:39Z</dcterms:created>
  <dcterms:modified xsi:type="dcterms:W3CDTF">2023-06-13T13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